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174EA4" w14:textId="358443F3" w:rsidR="000638E9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25EBC">
        <w:rPr>
          <w:rFonts w:ascii="Times New Roman" w:hAnsi="Times New Roman" w:cs="Times New Roman"/>
          <w:sz w:val="24"/>
          <w:szCs w:val="24"/>
        </w:rPr>
        <w:t>Supplementary material</w:t>
      </w:r>
      <w:r>
        <w:rPr>
          <w:rFonts w:ascii="Times New Roman" w:hAnsi="Times New Roman" w:cs="Times New Roman"/>
          <w:sz w:val="24"/>
          <w:szCs w:val="24"/>
        </w:rPr>
        <w:t>s for “</w:t>
      </w:r>
      <w:r w:rsidRPr="00425EBC">
        <w:rPr>
          <w:rFonts w:ascii="Times New Roman" w:hAnsi="Times New Roman" w:cs="Times New Roman"/>
          <w:sz w:val="24"/>
          <w:szCs w:val="24"/>
        </w:rPr>
        <w:t>Incorporation of winter grasses suppresses summer weed germination and affects inorganic nitrogen in flooded paddy soil</w:t>
      </w:r>
      <w:r>
        <w:rPr>
          <w:rFonts w:ascii="Times New Roman" w:hAnsi="Times New Roman" w:cs="Times New Roman"/>
          <w:sz w:val="24"/>
          <w:szCs w:val="24"/>
        </w:rPr>
        <w:t xml:space="preserve">” by </w:t>
      </w:r>
      <w:proofErr w:type="spellStart"/>
      <w:r w:rsidRPr="006F3495">
        <w:rPr>
          <w:rFonts w:ascii="Times New Roman" w:hAnsi="Times New Roman" w:cs="Times New Roman"/>
          <w:sz w:val="24"/>
          <w:szCs w:val="24"/>
        </w:rPr>
        <w:t>Utami</w:t>
      </w:r>
      <w:proofErr w:type="spellEnd"/>
      <w:r w:rsidRPr="006F3495">
        <w:rPr>
          <w:rFonts w:ascii="Times New Roman" w:hAnsi="Times New Roman" w:cs="Times New Roman"/>
          <w:sz w:val="24"/>
          <w:szCs w:val="24"/>
        </w:rPr>
        <w:t xml:space="preserve"> et al. (MS. No. SSPN-19-179-F).</w:t>
      </w:r>
    </w:p>
    <w:p w14:paraId="2E2F9499" w14:textId="2CEE83D2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43D426" w14:textId="70D342FC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BDA087" w14:textId="77777777" w:rsidR="00E6090F" w:rsidRDefault="00E6090F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D579C1" w14:textId="2F474155" w:rsidR="00425EBC" w:rsidRDefault="00E6090F" w:rsidP="000638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090F">
        <w:rPr>
          <w:noProof/>
          <w:lang w:val="id-ID" w:eastAsia="id-ID"/>
        </w:rPr>
        <w:drawing>
          <wp:inline distT="0" distB="0" distL="0" distR="0" wp14:anchorId="5092A398" wp14:editId="5641A441">
            <wp:extent cx="5781675" cy="2743200"/>
            <wp:effectExtent l="0" t="0" r="9525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D089A" w14:textId="2EFFDC5F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B5E37B" w14:textId="578E5827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D8C3A3" w14:textId="77777777" w:rsidR="00E6090F" w:rsidRDefault="00E6090F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23B8C8" w14:textId="760276A4" w:rsidR="00425EBC" w:rsidRDefault="00E6090F" w:rsidP="000638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090F">
        <w:rPr>
          <w:noProof/>
          <w:lang w:val="id-ID" w:eastAsia="id-ID"/>
        </w:rPr>
        <w:drawing>
          <wp:inline distT="0" distB="0" distL="0" distR="0" wp14:anchorId="4F12BE26" wp14:editId="2F4E9DA4">
            <wp:extent cx="5800725" cy="2743200"/>
            <wp:effectExtent l="0" t="0" r="9525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D3E2" w14:textId="59EF9C5A" w:rsidR="00425EBC" w:rsidRDefault="00425E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E97F40A" w14:textId="77777777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824231" w14:textId="77777777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4E08AD" w14:textId="0679FA41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25EBC">
        <w:rPr>
          <w:rFonts w:ascii="Times New Roman" w:hAnsi="Times New Roman" w:cs="Times New Roman"/>
          <w:sz w:val="24"/>
          <w:szCs w:val="24"/>
        </w:rPr>
        <w:t xml:space="preserve">Supplementary material 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62DF2366" w14:textId="77777777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B89A7A" w14:textId="5AF59691" w:rsidR="00425EBC" w:rsidRDefault="00425EBC" w:rsidP="00425EBC">
      <w:pPr>
        <w:spacing w:after="0"/>
        <w:ind w:leftChars="-129" w:left="-284"/>
        <w:rPr>
          <w:rFonts w:ascii="Times New Roman" w:hAnsi="Times New Roman" w:cs="Times New Roman"/>
          <w:sz w:val="24"/>
          <w:szCs w:val="24"/>
        </w:rPr>
      </w:pPr>
    </w:p>
    <w:p w14:paraId="1C465A53" w14:textId="2D82CC5E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0CD329" w14:textId="6A238B28" w:rsidR="00E6090F" w:rsidRDefault="00CE769B" w:rsidP="00425EB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E769B">
        <w:rPr>
          <w:noProof/>
          <w:lang w:val="id-ID" w:eastAsia="id-ID"/>
        </w:rPr>
        <w:drawing>
          <wp:inline distT="0" distB="0" distL="0" distR="0" wp14:anchorId="71419DC6" wp14:editId="3B24D9DF">
            <wp:extent cx="5943600" cy="3409950"/>
            <wp:effectExtent l="0" t="0" r="0" b="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78015" w14:textId="17116B91" w:rsidR="00E6090F" w:rsidRDefault="00E6090F" w:rsidP="00425EB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B88396" w14:textId="0A6BD6FD" w:rsidR="00425EBC" w:rsidRPr="00425EBC" w:rsidRDefault="00425EBC" w:rsidP="00425EB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25EBC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 w:rsidRPr="00425EBC">
        <w:rPr>
          <w:rFonts w:ascii="Times New Roman" w:hAnsi="Times New Roman" w:cs="Times New Roman"/>
          <w:sz w:val="24"/>
          <w:szCs w:val="24"/>
        </w:rPr>
        <w:t xml:space="preserve"> Concentration of NH</w:t>
      </w:r>
      <w:r w:rsidRPr="00425EBC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425EB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425EBC">
        <w:rPr>
          <w:rFonts w:ascii="Times New Roman" w:hAnsi="Times New Roman" w:cs="Times New Roman"/>
          <w:sz w:val="24"/>
          <w:szCs w:val="24"/>
        </w:rPr>
        <w:t>-N NO</w:t>
      </w:r>
      <w:r w:rsidRPr="00425EB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25EBC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425EBC">
        <w:rPr>
          <w:rFonts w:ascii="Times New Roman" w:hAnsi="Times New Roman" w:cs="Times New Roman"/>
          <w:sz w:val="24"/>
          <w:szCs w:val="24"/>
        </w:rPr>
        <w:t>-N in the soil after the incorporation of foxtail (</w:t>
      </w:r>
      <w:proofErr w:type="spellStart"/>
      <w:r w:rsidRPr="00425EBC">
        <w:rPr>
          <w:rFonts w:ascii="Times New Roman" w:hAnsi="Times New Roman" w:cs="Times New Roman"/>
          <w:i/>
          <w:iCs/>
          <w:sz w:val="24"/>
          <w:szCs w:val="24"/>
        </w:rPr>
        <w:t>Alopecurus</w:t>
      </w:r>
      <w:proofErr w:type="spellEnd"/>
      <w:r w:rsidRPr="00425EB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25EBC">
        <w:rPr>
          <w:rFonts w:ascii="Times New Roman" w:hAnsi="Times New Roman" w:cs="Times New Roman"/>
          <w:i/>
          <w:iCs/>
          <w:sz w:val="24"/>
          <w:szCs w:val="24"/>
        </w:rPr>
        <w:t>aequalis</w:t>
      </w:r>
      <w:proofErr w:type="spellEnd"/>
      <w:r w:rsidRPr="00425EBC">
        <w:rPr>
          <w:rFonts w:ascii="Times New Roman" w:hAnsi="Times New Roman" w:cs="Times New Roman"/>
          <w:sz w:val="24"/>
          <w:szCs w:val="24"/>
        </w:rPr>
        <w:t>) (A) and (C), and of milk vetch (</w:t>
      </w:r>
      <w:proofErr w:type="spellStart"/>
      <w:r w:rsidRPr="00425EBC">
        <w:rPr>
          <w:rFonts w:ascii="Times New Roman" w:hAnsi="Times New Roman" w:cs="Times New Roman"/>
          <w:i/>
          <w:iCs/>
          <w:sz w:val="24"/>
          <w:szCs w:val="24"/>
        </w:rPr>
        <w:t>Astragalus</w:t>
      </w:r>
      <w:proofErr w:type="spellEnd"/>
      <w:r w:rsidRPr="00425EB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25EBC">
        <w:rPr>
          <w:rFonts w:ascii="Times New Roman" w:hAnsi="Times New Roman" w:cs="Times New Roman"/>
          <w:i/>
          <w:iCs/>
          <w:sz w:val="24"/>
          <w:szCs w:val="24"/>
        </w:rPr>
        <w:t>sinicus</w:t>
      </w:r>
      <w:proofErr w:type="spellEnd"/>
      <w:r w:rsidRPr="00425EBC">
        <w:rPr>
          <w:rFonts w:ascii="Times New Roman" w:hAnsi="Times New Roman" w:cs="Times New Roman"/>
          <w:sz w:val="24"/>
          <w:szCs w:val="24"/>
        </w:rPr>
        <w:t>) (B) and (D), respectively. Bars indicate standard errors (n = 4). Different letters indicate a significant difference among the five treatments (</w:t>
      </w:r>
      <w:r w:rsidRPr="00425EBC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Pr="00425EBC">
        <w:rPr>
          <w:rFonts w:ascii="Times New Roman" w:hAnsi="Times New Roman" w:cs="Times New Roman"/>
          <w:sz w:val="24"/>
          <w:szCs w:val="24"/>
        </w:rPr>
        <w:t>&lt; 0.05; Duncan’s multiple range test). Upper-case letters represent differences in the top-layer and lower-case letters represent differences in the sub-layer.</w:t>
      </w:r>
    </w:p>
    <w:p w14:paraId="20761CAD" w14:textId="77777777" w:rsidR="00425EBC" w:rsidRDefault="00425EBC" w:rsidP="000638E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425EB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5D9DBE" w14:textId="77777777" w:rsidR="00B226D6" w:rsidRDefault="00B226D6" w:rsidP="000638E9">
      <w:pPr>
        <w:spacing w:after="0" w:line="240" w:lineRule="auto"/>
      </w:pPr>
      <w:r>
        <w:separator/>
      </w:r>
    </w:p>
  </w:endnote>
  <w:endnote w:type="continuationSeparator" w:id="0">
    <w:p w14:paraId="0C025C3F" w14:textId="77777777" w:rsidR="00B226D6" w:rsidRDefault="00B226D6" w:rsidP="00063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9261675"/>
      <w:docPartObj>
        <w:docPartGallery w:val="Page Numbers (Bottom of Page)"/>
        <w:docPartUnique/>
      </w:docPartObj>
    </w:sdtPr>
    <w:sdtEndPr/>
    <w:sdtContent>
      <w:p w14:paraId="5F3189C5" w14:textId="4CC6A2E1" w:rsidR="00425EBC" w:rsidRDefault="00425EB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5156" w:rsidRPr="00D95156">
          <w:rPr>
            <w:noProof/>
            <w:lang w:val="ja-JP" w:eastAsia="ja-JP"/>
          </w:rPr>
          <w:t>2</w:t>
        </w:r>
        <w:r>
          <w:fldChar w:fldCharType="end"/>
        </w:r>
      </w:p>
    </w:sdtContent>
  </w:sdt>
  <w:p w14:paraId="6DEBD0CA" w14:textId="77777777" w:rsidR="00425EBC" w:rsidRDefault="00425E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53F1C6" w14:textId="77777777" w:rsidR="00B226D6" w:rsidRDefault="00B226D6" w:rsidP="000638E9">
      <w:pPr>
        <w:spacing w:after="0" w:line="240" w:lineRule="auto"/>
      </w:pPr>
      <w:r>
        <w:separator/>
      </w:r>
    </w:p>
  </w:footnote>
  <w:footnote w:type="continuationSeparator" w:id="0">
    <w:p w14:paraId="3A52E238" w14:textId="77777777" w:rsidR="00B226D6" w:rsidRDefault="00B226D6" w:rsidP="000638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7I0Mje3MDIzNjJT0lEKTi0uzszPAykwrAUAsj0YQywAAAA="/>
  </w:docVars>
  <w:rsids>
    <w:rsidRoot w:val="000D242A"/>
    <w:rsid w:val="00000ED1"/>
    <w:rsid w:val="000166C8"/>
    <w:rsid w:val="00055BBD"/>
    <w:rsid w:val="000638E9"/>
    <w:rsid w:val="0009759B"/>
    <w:rsid w:val="000B5DC9"/>
    <w:rsid w:val="000D242A"/>
    <w:rsid w:val="000D3590"/>
    <w:rsid w:val="00122401"/>
    <w:rsid w:val="0012414C"/>
    <w:rsid w:val="001669CA"/>
    <w:rsid w:val="00184A2B"/>
    <w:rsid w:val="00196CB7"/>
    <w:rsid w:val="001E138D"/>
    <w:rsid w:val="001F43CC"/>
    <w:rsid w:val="0022095D"/>
    <w:rsid w:val="00237A99"/>
    <w:rsid w:val="00250F4A"/>
    <w:rsid w:val="00262B4E"/>
    <w:rsid w:val="002C1066"/>
    <w:rsid w:val="002C2D7A"/>
    <w:rsid w:val="002C730C"/>
    <w:rsid w:val="002E0683"/>
    <w:rsid w:val="00315047"/>
    <w:rsid w:val="00331A37"/>
    <w:rsid w:val="00337751"/>
    <w:rsid w:val="003400EA"/>
    <w:rsid w:val="00343289"/>
    <w:rsid w:val="00346C76"/>
    <w:rsid w:val="00363ACD"/>
    <w:rsid w:val="00364C49"/>
    <w:rsid w:val="0037248D"/>
    <w:rsid w:val="003866E2"/>
    <w:rsid w:val="0039178A"/>
    <w:rsid w:val="00396D2F"/>
    <w:rsid w:val="003B6FEF"/>
    <w:rsid w:val="003C7F27"/>
    <w:rsid w:val="003E530C"/>
    <w:rsid w:val="004155A4"/>
    <w:rsid w:val="00425EBC"/>
    <w:rsid w:val="00447E98"/>
    <w:rsid w:val="00462954"/>
    <w:rsid w:val="00467178"/>
    <w:rsid w:val="00495F60"/>
    <w:rsid w:val="004A59D1"/>
    <w:rsid w:val="004B3B8E"/>
    <w:rsid w:val="004C5494"/>
    <w:rsid w:val="004E46BB"/>
    <w:rsid w:val="00501466"/>
    <w:rsid w:val="00513836"/>
    <w:rsid w:val="005215CD"/>
    <w:rsid w:val="0052316B"/>
    <w:rsid w:val="005459CA"/>
    <w:rsid w:val="00551599"/>
    <w:rsid w:val="00557EDB"/>
    <w:rsid w:val="005822BD"/>
    <w:rsid w:val="00591CC2"/>
    <w:rsid w:val="005A011D"/>
    <w:rsid w:val="005A1D67"/>
    <w:rsid w:val="005A29C3"/>
    <w:rsid w:val="005A4895"/>
    <w:rsid w:val="005A5254"/>
    <w:rsid w:val="005B4876"/>
    <w:rsid w:val="005E4313"/>
    <w:rsid w:val="005E4B1C"/>
    <w:rsid w:val="005F194C"/>
    <w:rsid w:val="00605082"/>
    <w:rsid w:val="00605DCF"/>
    <w:rsid w:val="00615910"/>
    <w:rsid w:val="0062666C"/>
    <w:rsid w:val="00642129"/>
    <w:rsid w:val="00651AB3"/>
    <w:rsid w:val="00652776"/>
    <w:rsid w:val="00657A54"/>
    <w:rsid w:val="006704C8"/>
    <w:rsid w:val="006862DD"/>
    <w:rsid w:val="006A6E38"/>
    <w:rsid w:val="006B0303"/>
    <w:rsid w:val="006D6261"/>
    <w:rsid w:val="006E0261"/>
    <w:rsid w:val="006E2FD1"/>
    <w:rsid w:val="006F21F1"/>
    <w:rsid w:val="006F3495"/>
    <w:rsid w:val="007038AA"/>
    <w:rsid w:val="00703B98"/>
    <w:rsid w:val="00705BE2"/>
    <w:rsid w:val="0071006D"/>
    <w:rsid w:val="00721097"/>
    <w:rsid w:val="00724C88"/>
    <w:rsid w:val="00740AFF"/>
    <w:rsid w:val="00754B92"/>
    <w:rsid w:val="0076168A"/>
    <w:rsid w:val="0076312E"/>
    <w:rsid w:val="007A44AE"/>
    <w:rsid w:val="007A5323"/>
    <w:rsid w:val="007C248E"/>
    <w:rsid w:val="007C4172"/>
    <w:rsid w:val="007D2086"/>
    <w:rsid w:val="007F60C0"/>
    <w:rsid w:val="0081507F"/>
    <w:rsid w:val="0081719E"/>
    <w:rsid w:val="00820C0B"/>
    <w:rsid w:val="00844654"/>
    <w:rsid w:val="0088403B"/>
    <w:rsid w:val="008A1223"/>
    <w:rsid w:val="008A21C1"/>
    <w:rsid w:val="008B657A"/>
    <w:rsid w:val="008B6D40"/>
    <w:rsid w:val="008C6F95"/>
    <w:rsid w:val="008E0BE0"/>
    <w:rsid w:val="008E3C89"/>
    <w:rsid w:val="008F0233"/>
    <w:rsid w:val="008F76EF"/>
    <w:rsid w:val="008F7E60"/>
    <w:rsid w:val="00901A60"/>
    <w:rsid w:val="00915800"/>
    <w:rsid w:val="0092026F"/>
    <w:rsid w:val="00945960"/>
    <w:rsid w:val="00961EAB"/>
    <w:rsid w:val="009A1BC2"/>
    <w:rsid w:val="009D2E3A"/>
    <w:rsid w:val="009E5D66"/>
    <w:rsid w:val="009F6004"/>
    <w:rsid w:val="009F60B4"/>
    <w:rsid w:val="009F6942"/>
    <w:rsid w:val="00A023A8"/>
    <w:rsid w:val="00A121ED"/>
    <w:rsid w:val="00A3446A"/>
    <w:rsid w:val="00A459BB"/>
    <w:rsid w:val="00A5260D"/>
    <w:rsid w:val="00A71460"/>
    <w:rsid w:val="00A77ABE"/>
    <w:rsid w:val="00A92A35"/>
    <w:rsid w:val="00A9444F"/>
    <w:rsid w:val="00AA24BA"/>
    <w:rsid w:val="00AA46D8"/>
    <w:rsid w:val="00AC7F36"/>
    <w:rsid w:val="00AF6A0B"/>
    <w:rsid w:val="00B05DC5"/>
    <w:rsid w:val="00B06855"/>
    <w:rsid w:val="00B079A3"/>
    <w:rsid w:val="00B226D6"/>
    <w:rsid w:val="00B34309"/>
    <w:rsid w:val="00B3744E"/>
    <w:rsid w:val="00B551DE"/>
    <w:rsid w:val="00B61009"/>
    <w:rsid w:val="00B63A4D"/>
    <w:rsid w:val="00B86C94"/>
    <w:rsid w:val="00BA2BE9"/>
    <w:rsid w:val="00BD0CA6"/>
    <w:rsid w:val="00BD621F"/>
    <w:rsid w:val="00BE75A0"/>
    <w:rsid w:val="00BF3216"/>
    <w:rsid w:val="00C11A4F"/>
    <w:rsid w:val="00C12F25"/>
    <w:rsid w:val="00C16E43"/>
    <w:rsid w:val="00C461A7"/>
    <w:rsid w:val="00C7062F"/>
    <w:rsid w:val="00C80932"/>
    <w:rsid w:val="00C93C07"/>
    <w:rsid w:val="00C948DD"/>
    <w:rsid w:val="00C95EFA"/>
    <w:rsid w:val="00CB42FF"/>
    <w:rsid w:val="00CE769B"/>
    <w:rsid w:val="00D013B9"/>
    <w:rsid w:val="00D059CB"/>
    <w:rsid w:val="00D110B0"/>
    <w:rsid w:val="00D87BB8"/>
    <w:rsid w:val="00D95156"/>
    <w:rsid w:val="00DA1078"/>
    <w:rsid w:val="00E00BC7"/>
    <w:rsid w:val="00E17167"/>
    <w:rsid w:val="00E27FB8"/>
    <w:rsid w:val="00E45A47"/>
    <w:rsid w:val="00E6090F"/>
    <w:rsid w:val="00E65493"/>
    <w:rsid w:val="00EA0945"/>
    <w:rsid w:val="00ED00B0"/>
    <w:rsid w:val="00EE1D2D"/>
    <w:rsid w:val="00EE292B"/>
    <w:rsid w:val="00EF26D4"/>
    <w:rsid w:val="00F01FC5"/>
    <w:rsid w:val="00F24E3D"/>
    <w:rsid w:val="00F558E1"/>
    <w:rsid w:val="00F674EC"/>
    <w:rsid w:val="00FD799A"/>
    <w:rsid w:val="00FF2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518FE4CD"/>
  <w15:docId w15:val="{B0C67064-63D1-4526-94B4-4EB9DCC14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A52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2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2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2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25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638E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638E9"/>
  </w:style>
  <w:style w:type="paragraph" w:styleId="Footer">
    <w:name w:val="footer"/>
    <w:basedOn w:val="Normal"/>
    <w:link w:val="FooterChar"/>
    <w:uiPriority w:val="99"/>
    <w:unhideWhenUsed/>
    <w:rsid w:val="000638E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638E9"/>
  </w:style>
  <w:style w:type="paragraph" w:styleId="Revision">
    <w:name w:val="Revision"/>
    <w:hidden/>
    <w:uiPriority w:val="99"/>
    <w:semiHidden/>
    <w:rsid w:val="006F34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1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Yamagata Univ.</Company>
  <LinksUpToDate>false</LinksUpToDate>
  <CharactersWithSpaces>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h Indah Utami</dc:creator>
  <cp:lastModifiedBy>ARTA</cp:lastModifiedBy>
  <cp:revision>2</cp:revision>
  <dcterms:created xsi:type="dcterms:W3CDTF">2020-01-23T12:18:00Z</dcterms:created>
  <dcterms:modified xsi:type="dcterms:W3CDTF">2020-01-23T12:18:00Z</dcterms:modified>
</cp:coreProperties>
</file>